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84B7B" w14:textId="77777777" w:rsidR="002240C7" w:rsidRPr="003037EC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3037EC">
        <w:rPr>
          <w:color w:val="C45911" w:themeColor="accent2" w:themeShade="BF"/>
          <w:sz w:val="44"/>
        </w:rPr>
        <w:t>JOHN LLOYD SEGISMAR MAYOL</w:t>
      </w:r>
    </w:p>
    <w:p w14:paraId="4BA49EC0" w14:textId="77777777" w:rsidR="002240C7" w:rsidRPr="003037EC" w:rsidRDefault="002240C7" w:rsidP="00B7418A">
      <w:pPr>
        <w:pStyle w:val="JobTitle"/>
        <w:spacing w:line="276" w:lineRule="auto"/>
        <w:rPr>
          <w:sz w:val="24"/>
        </w:rPr>
      </w:pPr>
      <w:r w:rsidRPr="003037EC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7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3037EC" w:rsidRDefault="00A62B0F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5104</w:t>
      </w:r>
      <w:r w:rsidR="00C574AC">
        <w:rPr>
          <w:rFonts w:ascii="Century Gothic" w:hAnsi="Century Gothic"/>
          <w:b/>
        </w:rPr>
        <w:t xml:space="preserve"> Proper</w:t>
      </w:r>
      <w:r w:rsidRPr="003037EC">
        <w:rPr>
          <w:rFonts w:ascii="Century Gothic" w:hAnsi="Century Gothic"/>
          <w:b/>
        </w:rPr>
        <w:t xml:space="preserve"> </w:t>
      </w:r>
      <w:proofErr w:type="spellStart"/>
      <w:r w:rsidRPr="003037EC">
        <w:rPr>
          <w:rFonts w:ascii="Century Gothic" w:hAnsi="Century Gothic"/>
          <w:b/>
        </w:rPr>
        <w:t>Tunghaan</w:t>
      </w:r>
      <w:proofErr w:type="spellEnd"/>
      <w:r w:rsidRPr="003037EC">
        <w:rPr>
          <w:rFonts w:ascii="Century Gothic" w:hAnsi="Century Gothic"/>
          <w:b/>
        </w:rPr>
        <w:t xml:space="preserve"> </w:t>
      </w:r>
      <w:proofErr w:type="spellStart"/>
      <w:r w:rsidR="002240C7" w:rsidRPr="003037EC">
        <w:rPr>
          <w:rFonts w:ascii="Century Gothic" w:hAnsi="Century Gothic"/>
          <w:b/>
        </w:rPr>
        <w:t>Minglanilla</w:t>
      </w:r>
      <w:proofErr w:type="spellEnd"/>
      <w:r w:rsidR="002240C7" w:rsidRPr="003037EC">
        <w:rPr>
          <w:rFonts w:ascii="Century Gothic" w:hAnsi="Century Gothic"/>
          <w:b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ADDRESS</w:t>
      </w:r>
    </w:p>
    <w:p w14:paraId="4C93BC60" w14:textId="426A3035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(+63) 943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221</w:t>
      </w:r>
      <w:r w:rsidR="00A9589B">
        <w:rPr>
          <w:rFonts w:ascii="Century Gothic" w:hAnsi="Century Gothic"/>
          <w:b/>
        </w:rPr>
        <w:t>-</w:t>
      </w:r>
      <w:r w:rsidRPr="003037EC">
        <w:rPr>
          <w:rFonts w:ascii="Century Gothic" w:hAnsi="Century Gothic"/>
          <w:b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PHONE</w:t>
      </w:r>
    </w:p>
    <w:p w14:paraId="77F5C12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E – MAIL</w:t>
      </w:r>
    </w:p>
    <w:p w14:paraId="687B793D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>GITHUB</w:t>
      </w:r>
    </w:p>
    <w:p w14:paraId="313E138E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  <w:r w:rsidRPr="003037EC">
        <w:rPr>
          <w:rFonts w:ascii="Century Gothic" w:hAnsi="Century Gothic"/>
          <w:b/>
        </w:rPr>
        <w:lastRenderedPageBreak/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LINKEDIN</w:t>
      </w:r>
    </w:p>
    <w:p w14:paraId="3315E4CC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  <w:b/>
          <w:bCs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SKYPE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3037EC">
        <w:rPr>
          <w:rFonts w:ascii="Century Gothic" w:hAnsi="Century Gothic" w:cs="Segoe UI"/>
          <w:b/>
          <w:szCs w:val="21"/>
        </w:rPr>
        <w:t>https://mayol27.github.io</w:t>
      </w:r>
    </w:p>
    <w:p w14:paraId="4E142F93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3037EC">
        <w:rPr>
          <w:rFonts w:ascii="Century Gothic" w:hAnsi="Century Gothic"/>
          <w:sz w:val="16"/>
          <w:szCs w:val="18"/>
        </w:rPr>
        <w:t>ONLINE RESUME</w:t>
      </w:r>
    </w:p>
    <w:p w14:paraId="066055F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5E13AC14" w14:textId="33BD75E3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18F6F0A6" w14:textId="77777777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7771F955" w14:textId="2D650ED6" w:rsidR="002240C7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COMMUNICATION</w:t>
      </w:r>
    </w:p>
    <w:p w14:paraId="3409C273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D30C717" w14:textId="1DFDFE19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proofErr w:type="spellStart"/>
      <w:r w:rsidRPr="003037EC">
        <w:rPr>
          <w:rFonts w:ascii="Century Gothic" w:hAnsi="Century Gothic"/>
          <w:bCs/>
          <w:sz w:val="18"/>
          <w:szCs w:val="18"/>
        </w:rPr>
        <w:lastRenderedPageBreak/>
        <w:t>Bisaya</w:t>
      </w:r>
      <w:proofErr w:type="spellEnd"/>
    </w:p>
    <w:p w14:paraId="33529CE4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English</w:t>
      </w:r>
    </w:p>
    <w:p w14:paraId="631EBDD2" w14:textId="0359A103" w:rsidR="003037EC" w:rsidRDefault="003037EC" w:rsidP="003037EC">
      <w:pPr>
        <w:spacing w:after="0"/>
        <w:ind w:firstLine="142"/>
        <w:rPr>
          <w:rFonts w:ascii="Century Gothic" w:hAnsi="Century Gothic"/>
          <w:b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Tagalog</w:t>
      </w:r>
    </w:p>
    <w:p w14:paraId="38B7A1B8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86306A2" w14:textId="07E6735C" w:rsidR="003037EC" w:rsidRDefault="003037EC" w:rsidP="003037EC">
      <w:pPr>
        <w:spacing w:after="0"/>
        <w:rPr>
          <w:rFonts w:ascii="Century Gothic" w:hAnsi="Century Gothic"/>
          <w:b/>
        </w:rPr>
      </w:pPr>
    </w:p>
    <w:p w14:paraId="2EE43EA7" w14:textId="2CFDDD7C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lastRenderedPageBreak/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lastRenderedPageBreak/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Default="003037EC" w:rsidP="003037EC">
      <w:pPr>
        <w:spacing w:after="0"/>
        <w:rPr>
          <w:rFonts w:ascii="Century Gothic" w:hAnsi="Century Gothic"/>
          <w:b/>
        </w:rPr>
      </w:pPr>
      <w:r>
        <w:rPr>
          <w:rFonts w:ascii="Century Gothic" w:hAnsi="Century Gothic"/>
          <w:b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lastRenderedPageBreak/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1E704DD7" w14:textId="2CB0918B" w:rsidR="00B634CC" w:rsidRPr="003037EC" w:rsidRDefault="00B634CC" w:rsidP="00A44BDA">
      <w:pPr>
        <w:spacing w:after="0"/>
        <w:rPr>
          <w:rFonts w:ascii="Century Gothic" w:hAnsi="Century Gothic"/>
        </w:rPr>
      </w:pPr>
    </w:p>
    <w:p w14:paraId="156E943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lastRenderedPageBreak/>
        <w:t>Angular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lastRenderedPageBreak/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5655D0A5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</w:pPr>
    </w:p>
    <w:p w14:paraId="35322A2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DESIGN</w:t>
      </w:r>
    </w:p>
    <w:p w14:paraId="6087D655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5636759C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Illustrator</w:t>
      </w:r>
    </w:p>
    <w:p w14:paraId="024ACFBF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6BBA3A03" w14:textId="7777777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Adobe Photoshop</w:t>
      </w:r>
    </w:p>
    <w:p w14:paraId="3F9B7C69" w14:textId="77777777" w:rsid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0B107F59" w14:textId="69C9C529" w:rsidR="00435CF6" w:rsidRPr="00435CF6" w:rsidRDefault="00435CF6" w:rsidP="00435CF6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435CF6" w:rsidRPr="00435CF6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Filmora</w:t>
      </w:r>
      <w:proofErr w:type="spellEnd"/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 </w:t>
      </w: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Wondershare</w:t>
      </w:r>
      <w:proofErr w:type="spellEnd"/>
    </w:p>
    <w:p w14:paraId="12F22C37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20CCDD5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Backlog</w:t>
      </w:r>
    </w:p>
    <w:p w14:paraId="6E533301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  <w:proofErr w:type="spellEnd"/>
    </w:p>
    <w:p w14:paraId="7C229E70" w14:textId="20016AA2" w:rsidR="00A62B0F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  <w:proofErr w:type="spellEnd"/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  <w:proofErr w:type="spellEnd"/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GitLab</w:t>
      </w:r>
      <w:proofErr w:type="spellEnd"/>
    </w:p>
    <w:p w14:paraId="79D56557" w14:textId="4E387E91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  <w:proofErr w:type="spellEnd"/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  <w:proofErr w:type="spellEnd"/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3C1DE352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Slack</w:t>
      </w:r>
    </w:p>
    <w:p w14:paraId="61A68546" w14:textId="615DA9DB" w:rsidR="003741F7" w:rsidRPr="003037EC" w:rsidRDefault="003741F7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Visual Studio 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proofErr w:type="spellStart"/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  <w:proofErr w:type="spellEnd"/>
    </w:p>
    <w:p w14:paraId="40E3C66A" w14:textId="6513B0A5" w:rsidR="00BE1E08" w:rsidRPr="003037EC" w:rsidRDefault="00BE1E08" w:rsidP="00BE1E08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BE1E08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lastRenderedPageBreak/>
        <w:t>Windows</w:t>
      </w:r>
    </w:p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E88B67B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lastRenderedPageBreak/>
        <w:t>OTHERS</w:t>
      </w:r>
    </w:p>
    <w:p w14:paraId="5DCD9653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0CE1EB" w14:textId="77777777" w:rsidR="00A62B0F" w:rsidRPr="003037EC" w:rsidRDefault="00A62B0F" w:rsidP="00A62B0F">
      <w:pPr>
        <w:pStyle w:val="JobTitle"/>
        <w:ind w:left="0" w:firstLine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Network – basic</w:t>
      </w:r>
    </w:p>
    <w:p w14:paraId="53F877FC" w14:textId="77777777" w:rsidR="00F37855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043C034" w14:textId="3C7447EF" w:rsidR="00A62B0F" w:rsidRPr="003037EC" w:rsidRDefault="00A62B0F" w:rsidP="00A62B0F">
      <w:pPr>
        <w:pStyle w:val="JobTitle"/>
        <w:ind w:left="108"/>
        <w:jc w:val="left"/>
        <w:rPr>
          <w:color w:val="auto"/>
          <w:sz w:val="18"/>
          <w:szCs w:val="18"/>
        </w:rPr>
      </w:pPr>
      <w:r w:rsidRPr="003037EC">
        <w:rPr>
          <w:color w:val="auto"/>
          <w:sz w:val="18"/>
          <w:szCs w:val="18"/>
        </w:rPr>
        <w:lastRenderedPageBreak/>
        <w:t>Troubleshooting</w:t>
      </w:r>
    </w:p>
    <w:p w14:paraId="3FC86C96" w14:textId="77777777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BE3AEA3" w14:textId="0A370C0E" w:rsidR="00F37855" w:rsidRPr="003037EC" w:rsidRDefault="00F37855" w:rsidP="00F37855">
      <w:pPr>
        <w:pStyle w:val="JobTitle"/>
        <w:ind w:left="0"/>
        <w:jc w:val="left"/>
        <w:rPr>
          <w:color w:val="auto"/>
          <w:sz w:val="18"/>
          <w:szCs w:val="18"/>
        </w:rPr>
        <w:sectPr w:rsidR="00F37855" w:rsidRPr="003037EC" w:rsidSect="00A62B0F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color w:val="auto"/>
          <w:sz w:val="18"/>
          <w:szCs w:val="18"/>
        </w:rPr>
        <w:lastRenderedPageBreak/>
        <w:t>Photography</w:t>
      </w:r>
    </w:p>
    <w:p w14:paraId="49EA10C8" w14:textId="14DF83F6" w:rsidR="00A62B0F" w:rsidRDefault="00A62B0F" w:rsidP="00F37855">
      <w:pPr>
        <w:pStyle w:val="JobTitle"/>
        <w:ind w:left="0"/>
        <w:jc w:val="left"/>
        <w:rPr>
          <w:color w:val="auto"/>
          <w:sz w:val="18"/>
          <w:szCs w:val="18"/>
        </w:rPr>
      </w:pPr>
      <w:bookmarkStart w:id="0" w:name="_GoBack"/>
    </w:p>
    <w:bookmarkEnd w:id="0"/>
    <w:p w14:paraId="5DD636FA" w14:textId="7E080103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141BDB62" w14:textId="0BBC0BDB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81F8E73" w14:textId="7DA8ACF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4B005BBE" w14:textId="67CC63F5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2723A956" w14:textId="1E242156" w:rsidR="00DB0C0E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6B1F9297" w14:textId="77777777" w:rsidR="00DB0C0E" w:rsidRPr="003037EC" w:rsidRDefault="00DB0C0E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p w14:paraId="0529F9B9" w14:textId="77777777" w:rsidR="00A62B0F" w:rsidRPr="003037EC" w:rsidRDefault="00A62B0F" w:rsidP="00A62B0F">
      <w:pPr>
        <w:pStyle w:val="Heading1"/>
        <w:shd w:val="clear" w:color="auto" w:fill="C45911" w:themeFill="accent2" w:themeFillShade="BF"/>
        <w:jc w:val="center"/>
      </w:pPr>
      <w:r w:rsidRPr="003037EC">
        <w:t>EXPERIENCE</w:t>
      </w:r>
    </w:p>
    <w:p w14:paraId="0CCC51E6" w14:textId="08AF7138" w:rsidR="00A62B0F" w:rsidRPr="003037EC" w:rsidRDefault="00A62B0F" w:rsidP="00A44BDA">
      <w:pPr>
        <w:spacing w:after="0"/>
        <w:rPr>
          <w:rFonts w:ascii="Century Gothic" w:hAnsi="Century Gothic"/>
          <w:lang w:val="en-US"/>
        </w:rPr>
      </w:pPr>
    </w:p>
    <w:p w14:paraId="7CC0A4FB" w14:textId="5AD223E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05863237" w14:textId="4D397323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Software Developer - UI/UX</w:t>
      </w:r>
    </w:p>
    <w:p w14:paraId="4390B725" w14:textId="47EE17C8" w:rsidR="00F05175" w:rsidRPr="00AD49FF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FF22AE">
        <w:rPr>
          <w:rFonts w:ascii="Century Gothic" w:hAnsi="Century Gothic"/>
          <w:b/>
          <w:bCs/>
          <w:szCs w:val="20"/>
        </w:rPr>
        <w:t>Maintaining Client Design</w:t>
      </w:r>
    </w:p>
    <w:p w14:paraId="756DCD7D" w14:textId="77777777" w:rsidR="003357CA" w:rsidRDefault="003357CA" w:rsidP="003357CA">
      <w:pPr>
        <w:pStyle w:val="ListParagraph"/>
        <w:rPr>
          <w:rFonts w:ascii="Century Gothic" w:hAnsi="Century Gothic"/>
        </w:rPr>
      </w:pPr>
    </w:p>
    <w:p w14:paraId="1042F18A" w14:textId="08829A9C" w:rsidR="00F05175" w:rsidRPr="00513E87" w:rsidRDefault="00F05175" w:rsidP="00F05175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>Pug.js, Express.js,</w:t>
      </w:r>
      <w:r w:rsidR="00FF22AE">
        <w:rPr>
          <w:rFonts w:ascii="Century Gothic" w:hAnsi="Century Gothic"/>
        </w:rPr>
        <w:t xml:space="preserve"> Node.js, SASS</w:t>
      </w:r>
      <w:r w:rsidR="003741F7">
        <w:rPr>
          <w:rFonts w:ascii="Century Gothic" w:hAnsi="Century Gothic"/>
        </w:rPr>
        <w:t>, Tailwind</w:t>
      </w:r>
      <w:r w:rsidR="00FF22AE">
        <w:rPr>
          <w:rFonts w:ascii="Century Gothic" w:hAnsi="Century Gothic"/>
        </w:rPr>
        <w:t xml:space="preserve">, HTML, CSS, </w:t>
      </w:r>
      <w:proofErr w:type="spellStart"/>
      <w:r w:rsidR="00FF22AE">
        <w:rPr>
          <w:rFonts w:ascii="Century Gothic" w:hAnsi="Century Gothic"/>
        </w:rPr>
        <w:t>JaveS</w:t>
      </w:r>
      <w:r>
        <w:rPr>
          <w:rFonts w:ascii="Century Gothic" w:hAnsi="Century Gothic"/>
        </w:rPr>
        <w:t>cript</w:t>
      </w:r>
      <w:proofErr w:type="spellEnd"/>
      <w:r w:rsidR="00FF22AE">
        <w:rPr>
          <w:rFonts w:ascii="Century Gothic" w:hAnsi="Century Gothic"/>
        </w:rPr>
        <w:t>, React.js</w:t>
      </w:r>
    </w:p>
    <w:p w14:paraId="7338F01B" w14:textId="77777777" w:rsidR="00F05175" w:rsidRPr="003037EC" w:rsidRDefault="00F05175" w:rsidP="00F05175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522C7427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gorentals.com</w:t>
      </w:r>
      <w:r w:rsidR="00EA18D0">
        <w:rPr>
          <w:rFonts w:ascii="Century Gothic" w:hAnsi="Century Gothic"/>
        </w:rPr>
        <w:t xml:space="preserve"> (client)</w:t>
      </w:r>
    </w:p>
    <w:p w14:paraId="4D43C871" w14:textId="220E6F40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  <w:r w:rsidR="00EA18D0">
        <w:rPr>
          <w:rFonts w:ascii="Century Gothic" w:hAnsi="Century Gothic"/>
        </w:rPr>
        <w:t xml:space="preserve"> (client)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1BF4F823" w:rsidR="000B4E0C" w:rsidRP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E9DD6AA" w14:textId="482D1074" w:rsidR="00513E87" w:rsidRDefault="00513E87" w:rsidP="00513E87">
      <w:pPr>
        <w:spacing w:after="0" w:line="36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5D64BB20" w14:textId="55BE56D2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</w:t>
      </w:r>
      <w:proofErr w:type="spellStart"/>
      <w:r w:rsidRPr="00513E87">
        <w:rPr>
          <w:rFonts w:ascii="Century Gothic" w:hAnsi="Century Gothic"/>
        </w:rPr>
        <w:t>Brizy</w:t>
      </w:r>
      <w:proofErr w:type="spellEnd"/>
      <w:r w:rsidRPr="00513E87">
        <w:rPr>
          <w:rFonts w:ascii="Century Gothic" w:hAnsi="Century Gothic"/>
        </w:rPr>
        <w:t xml:space="preserve">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 xml:space="preserve"> and mor</w:t>
      </w:r>
      <w:r w:rsidR="006B4A56" w:rsidRPr="00513E87">
        <w:rPr>
          <w:rFonts w:ascii="Century Gothic" w:hAnsi="Century Gothic"/>
        </w:rPr>
        <w:t>e</w:t>
      </w:r>
      <w:r w:rsidRPr="00513E87">
        <w:rPr>
          <w:rFonts w:ascii="Century Gothic" w:hAnsi="Century Gothic"/>
        </w:rPr>
        <w:t>)</w:t>
      </w:r>
    </w:p>
    <w:p w14:paraId="7C6BA8C4" w14:textId="2A6F3E5B" w:rsidR="00F53EC8" w:rsidRPr="00513E87" w:rsidRDefault="00F53EC8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Design (Adobe Photoshop and Adobe Illustrator)</w:t>
      </w:r>
    </w:p>
    <w:p w14:paraId="08B7FBB5" w14:textId="51E528E7" w:rsidR="00513E87" w:rsidRPr="00513E87" w:rsidRDefault="00AD49FF" w:rsidP="00513E87">
      <w:pPr>
        <w:pStyle w:val="ListParagraph"/>
        <w:numPr>
          <w:ilvl w:val="0"/>
          <w:numId w:val="5"/>
        </w:numPr>
        <w:rPr>
          <w:rFonts w:ascii="Century Gothic" w:hAnsi="Century Gothic"/>
        </w:rPr>
      </w:pPr>
      <w:r>
        <w:rPr>
          <w:rFonts w:ascii="Century Gothic" w:hAnsi="Century Gothic"/>
        </w:rPr>
        <w:t xml:space="preserve">PHP, </w:t>
      </w:r>
      <w:proofErr w:type="spellStart"/>
      <w:r w:rsidR="00513E87" w:rsidRPr="00513E87">
        <w:rPr>
          <w:rFonts w:ascii="Century Gothic" w:hAnsi="Century Gothic"/>
        </w:rPr>
        <w:t>Laravel</w:t>
      </w:r>
      <w:proofErr w:type="spellEnd"/>
      <w:r w:rsidR="00513E87" w:rsidRPr="00513E87">
        <w:rPr>
          <w:rFonts w:ascii="Century Gothic" w:hAnsi="Century Gothic"/>
        </w:rPr>
        <w:t>, V</w:t>
      </w:r>
      <w:r w:rsidR="008D3392">
        <w:rPr>
          <w:rFonts w:ascii="Century Gothic" w:hAnsi="Century Gothic"/>
        </w:rPr>
        <w:t>ue</w:t>
      </w:r>
      <w:r w:rsidR="00513E87" w:rsidRPr="00513E87">
        <w:rPr>
          <w:rFonts w:ascii="Century Gothic" w:hAnsi="Century Gothic"/>
        </w:rPr>
        <w:t xml:space="preserve">.js, </w:t>
      </w:r>
      <w:proofErr w:type="spellStart"/>
      <w:r w:rsidR="00513E87" w:rsidRPr="00513E87">
        <w:rPr>
          <w:rFonts w:ascii="Century Gothic" w:hAnsi="Century Gothic"/>
        </w:rPr>
        <w:t>Github</w:t>
      </w:r>
      <w:proofErr w:type="spellEnd"/>
      <w:r w:rsidR="00513E87" w:rsidRPr="00513E87">
        <w:rPr>
          <w:rFonts w:ascii="Century Gothic" w:hAnsi="Century Gothic"/>
        </w:rPr>
        <w:t xml:space="preserve"> and AWS</w:t>
      </w:r>
    </w:p>
    <w:p w14:paraId="0B9938D4" w14:textId="77777777" w:rsidR="00F53EC8" w:rsidRPr="003037EC" w:rsidRDefault="00F53EC8" w:rsidP="00F53EC8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1996312C" w:rsidR="00F53EC8" w:rsidRPr="00513E87" w:rsidRDefault="00F53EC8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remaxprocebu.com (client)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71969BE6" w14:textId="524C9E9A" w:rsidR="00855146" w:rsidRDefault="00A62B0F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company </w:t>
      </w:r>
      <w:r w:rsidR="00855146">
        <w:rPr>
          <w:rFonts w:ascii="Century Gothic" w:hAnsi="Century Gothic"/>
          <w:b/>
          <w:bCs/>
          <w:szCs w:val="20"/>
        </w:rPr>
        <w:t>website</w:t>
      </w:r>
    </w:p>
    <w:p w14:paraId="138B50D9" w14:textId="5381AD3B" w:rsidR="00A62B0F" w:rsidRDefault="00855146" w:rsidP="00855146">
      <w:pPr>
        <w:spacing w:after="0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705D09D7" w14:textId="1D54CA8D" w:rsidR="00855146" w:rsidRPr="00855146" w:rsidRDefault="00855146" w:rsidP="00A62B0F">
      <w:pPr>
        <w:rPr>
          <w:rFonts w:ascii="Century Gothic" w:hAnsi="Century Gothic"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T</w:t>
      </w:r>
      <w:r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62A95831" w14:textId="439CDFAE" w:rsidR="00A62B0F" w:rsidRPr="00513E87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spellStart"/>
      <w:r w:rsidRPr="00513E87">
        <w:rPr>
          <w:rFonts w:ascii="Century Gothic" w:hAnsi="Century Gothic"/>
        </w:rPr>
        <w:t>Wordpress</w:t>
      </w:r>
      <w:proofErr w:type="spellEnd"/>
      <w:r w:rsidRPr="00513E87">
        <w:rPr>
          <w:rFonts w:ascii="Century Gothic" w:hAnsi="Century Gothic"/>
        </w:rPr>
        <w:t xml:space="preserve"> (ACF, </w:t>
      </w:r>
      <w:proofErr w:type="spellStart"/>
      <w:r w:rsidRPr="00513E87">
        <w:rPr>
          <w:rFonts w:ascii="Century Gothic" w:hAnsi="Century Gothic"/>
        </w:rPr>
        <w:t>Elementor</w:t>
      </w:r>
      <w:proofErr w:type="spellEnd"/>
      <w:r w:rsidRPr="00513E87">
        <w:rPr>
          <w:rFonts w:ascii="Century Gothic" w:hAnsi="Century Gothic"/>
        </w:rPr>
        <w:t>, Ninja Form</w:t>
      </w:r>
      <w:r w:rsidR="00855146" w:rsidRPr="00513E87">
        <w:rPr>
          <w:rFonts w:ascii="Century Gothic" w:hAnsi="Century Gothic"/>
        </w:rPr>
        <w:t xml:space="preserve"> and more</w:t>
      </w:r>
      <w:r w:rsidRPr="00513E87">
        <w:rPr>
          <w:rFonts w:ascii="Century Gothic" w:hAnsi="Century Gothic"/>
        </w:rPr>
        <w:t>)</w:t>
      </w:r>
    </w:p>
    <w:p w14:paraId="71CFD927" w14:textId="21886816" w:rsidR="00096A76" w:rsidRPr="00513E87" w:rsidRDefault="00A62B0F" w:rsidP="00096A76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Editing Photo (Adobe Photoshop, Adobe Lightroom, and Adobe Illustrator)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en.hipe.asia</w:t>
      </w:r>
    </w:p>
    <w:p w14:paraId="53FF4959" w14:textId="77777777" w:rsidR="00A62B0F" w:rsidRPr="003037EC" w:rsidRDefault="00A62B0F" w:rsidP="00A62B0F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</w:p>
    <w:p w14:paraId="1A8AA407" w14:textId="460B28BC" w:rsidR="00A62B0F" w:rsidRPr="003037EC" w:rsidRDefault="00A62B0F" w:rsidP="00A62B0F">
      <w:pPr>
        <w:spacing w:after="0"/>
        <w:rPr>
          <w:rFonts w:ascii="Century Gothic" w:eastAsia="MS Mincho" w:hAnsi="Century Gothic" w:cs="MS Mincho"/>
          <w:bCs/>
          <w:szCs w:val="20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BUKKENOH </w:t>
      </w:r>
      <w:r w:rsidRPr="003037EC">
        <w:rPr>
          <w:rFonts w:ascii="Century Gothic" w:eastAsia="MS Mincho" w:hAnsi="Century Gothic" w:cs="MS Mincho"/>
          <w:b/>
          <w:bCs/>
          <w:sz w:val="28"/>
        </w:rPr>
        <w:t>物件王</w:t>
      </w:r>
      <w:r w:rsidR="00F53EC8">
        <w:rPr>
          <w:rFonts w:ascii="Century Gothic" w:eastAsia="MS Mincho" w:hAnsi="Century Gothic" w:cs="MS Mincho" w:hint="eastAsia"/>
          <w:b/>
          <w:bCs/>
          <w:sz w:val="28"/>
        </w:rPr>
        <w:t xml:space="preserve"> </w:t>
      </w:r>
      <w:r w:rsidR="00F53EC8">
        <w:rPr>
          <w:rFonts w:ascii="Century Gothic" w:eastAsia="MS Mincho" w:hAnsi="Century Gothic" w:cs="MS Mincho"/>
          <w:b/>
          <w:bCs/>
          <w:sz w:val="28"/>
        </w:rPr>
        <w:t>(</w:t>
      </w:r>
      <w:r w:rsidR="00BE49FD">
        <w:rPr>
          <w:rFonts w:ascii="Century Gothic" w:eastAsia="MS Mincho" w:hAnsi="Century Gothic" w:cs="MS Mincho"/>
          <w:b/>
          <w:bCs/>
          <w:sz w:val="28"/>
        </w:rPr>
        <w:t>CLIENT</w:t>
      </w:r>
      <w:r w:rsidR="00F53EC8">
        <w:rPr>
          <w:rFonts w:ascii="Century Gothic" w:eastAsia="MS Mincho" w:hAnsi="Century Gothic" w:cs="MS Mincho"/>
          <w:b/>
          <w:bCs/>
          <w:sz w:val="28"/>
        </w:rPr>
        <w:t>)</w:t>
      </w:r>
      <w:r w:rsidRPr="003037EC">
        <w:rPr>
          <w:rFonts w:ascii="Century Gothic" w:eastAsia="MS Mincho" w:hAnsi="Century Gothic" w:cs="MS Mincho"/>
          <w:bCs/>
          <w:szCs w:val="20"/>
        </w:rPr>
        <w:br/>
      </w:r>
      <w:r w:rsidRPr="003037EC">
        <w:rPr>
          <w:rFonts w:ascii="Century Gothic" w:eastAsia="MS Mincho" w:hAnsi="Century Gothic" w:cs="MS Mincho"/>
          <w:bCs/>
          <w:color w:val="C45911" w:themeColor="accent2" w:themeShade="BF"/>
          <w:sz w:val="18"/>
          <w:szCs w:val="14"/>
        </w:rPr>
        <w:t>Web Developer</w:t>
      </w:r>
    </w:p>
    <w:p w14:paraId="485BC397" w14:textId="654F956A" w:rsidR="00A62B0F" w:rsidRPr="003037EC" w:rsidRDefault="00A62B0F" w:rsidP="00842D4D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new website and maintaining </w:t>
      </w:r>
      <w:r w:rsidR="00F53EC8">
        <w:rPr>
          <w:rFonts w:ascii="Century Gothic" w:hAnsi="Century Gothic"/>
          <w:b/>
          <w:bCs/>
          <w:szCs w:val="20"/>
        </w:rPr>
        <w:t>client</w:t>
      </w:r>
      <w:r w:rsidRPr="003037EC">
        <w:rPr>
          <w:rFonts w:ascii="Century Gothic" w:hAnsi="Century Gothic"/>
          <w:b/>
          <w:bCs/>
          <w:szCs w:val="20"/>
        </w:rPr>
        <w:t xml:space="preserve"> website</w:t>
      </w:r>
    </w:p>
    <w:p w14:paraId="476368C0" w14:textId="594272C3" w:rsidR="00A62B0F" w:rsidRPr="00513E87" w:rsidRDefault="00A62B0F" w:rsidP="00842D4D">
      <w:pPr>
        <w:pStyle w:val="ListParagraph"/>
        <w:numPr>
          <w:ilvl w:val="0"/>
          <w:numId w:val="1"/>
        </w:numPr>
        <w:spacing w:before="240"/>
        <w:rPr>
          <w:rFonts w:ascii="Century Gothic" w:hAnsi="Century Gothic"/>
        </w:rPr>
      </w:pPr>
      <w:r w:rsidRPr="00513E87">
        <w:rPr>
          <w:rFonts w:ascii="Century Gothic" w:hAnsi="Century Gothic"/>
        </w:rPr>
        <w:t>Laravel, SASS, CSS, HTML, GIT, and Yarn</w:t>
      </w:r>
    </w:p>
    <w:p w14:paraId="4BB66172" w14:textId="77777777" w:rsidR="00A62B0F" w:rsidRPr="003037EC" w:rsidRDefault="00A62B0F" w:rsidP="00A62B0F">
      <w:pPr>
        <w:spacing w:before="240"/>
        <w:rPr>
          <w:rStyle w:val="Hyperlink"/>
          <w:rFonts w:ascii="Century Gothic" w:hAnsi="Century Gothic"/>
          <w:color w:val="auto"/>
        </w:rPr>
      </w:pPr>
      <w:r w:rsidRPr="003037EC">
        <w:rPr>
          <w:rFonts w:ascii="Century Gothic" w:hAnsi="Century Gothic"/>
        </w:rPr>
        <w:t>projects:</w:t>
      </w:r>
      <w:r w:rsidRPr="003037EC">
        <w:rPr>
          <w:rStyle w:val="Hyperlink"/>
          <w:rFonts w:ascii="Century Gothic" w:hAnsi="Century Gothic"/>
          <w:color w:val="auto"/>
        </w:rPr>
        <w:t xml:space="preserve"> </w:t>
      </w:r>
    </w:p>
    <w:p w14:paraId="18626EA1" w14:textId="2C9782C7" w:rsidR="006B4A56" w:rsidRDefault="006B4A56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EC52822" w14:textId="1573D942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elie.jp</w:t>
      </w:r>
    </w:p>
    <w:p w14:paraId="5CA17266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38AE88E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C7A5B8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782D5177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7D9B4953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4958E22C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71E996E9" w14:textId="77777777" w:rsidR="00A62B0F" w:rsidRPr="003037EC" w:rsidRDefault="00A62B0F" w:rsidP="00A62B0F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3EF9F2D3" w14:textId="2DBED6FB" w:rsidR="00A62B0F" w:rsidRPr="003037EC" w:rsidRDefault="00A62B0F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D4A1781" w14:textId="77777777" w:rsidR="00A62B0F" w:rsidRPr="003037EC" w:rsidRDefault="00A62B0F" w:rsidP="00A62B0F">
      <w:p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</w:p>
    <w:p w14:paraId="4627A323" w14:textId="2D70E859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>(June 2019 - October 2019)</w:t>
      </w:r>
    </w:p>
    <w:p w14:paraId="5F8E642A" w14:textId="5B48A4C3" w:rsidR="00A62B0F" w:rsidRPr="003037EC" w:rsidRDefault="00A62B0F" w:rsidP="00A62B0F">
      <w:pPr>
        <w:pStyle w:val="Year"/>
        <w:jc w:val="left"/>
        <w:rPr>
          <w:b/>
          <w:bCs/>
          <w:sz w:val="28"/>
          <w:szCs w:val="40"/>
        </w:rPr>
      </w:pPr>
      <w:proofErr w:type="spellStart"/>
      <w:r w:rsidRPr="003037EC">
        <w:rPr>
          <w:b/>
          <w:bCs/>
          <w:sz w:val="28"/>
          <w:szCs w:val="40"/>
        </w:rPr>
        <w:t>Devcash</w:t>
      </w:r>
      <w:proofErr w:type="spellEnd"/>
    </w:p>
    <w:p w14:paraId="0CE5A136" w14:textId="2D28E3F7" w:rsidR="00A62B0F" w:rsidRPr="003037EC" w:rsidRDefault="00A62B0F" w:rsidP="00A62B0F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THESIS</w:t>
      </w:r>
    </w:p>
    <w:p w14:paraId="4B6D8457" w14:textId="77777777" w:rsidR="00A62B0F" w:rsidRPr="003037EC" w:rsidRDefault="00A62B0F" w:rsidP="00A62B0F">
      <w:pPr>
        <w:pStyle w:val="Default"/>
        <w:rPr>
          <w:rFonts w:ascii="Century Gothic" w:hAnsi="Century Gothic"/>
          <w:b/>
          <w:sz w:val="23"/>
          <w:szCs w:val="23"/>
        </w:rPr>
      </w:pPr>
      <w:r w:rsidRPr="003037EC">
        <w:rPr>
          <w:rFonts w:ascii="Century Gothic" w:hAnsi="Century Gothic"/>
          <w:b/>
          <w:sz w:val="20"/>
          <w:szCs w:val="20"/>
        </w:rPr>
        <w:t>A SOFTWARE-AS-A-SERVICE FOR CASHIERING SYSTEM FOR MICRO AND SMALL ENTERPRISES</w:t>
      </w:r>
      <w:r w:rsidRPr="003037EC">
        <w:rPr>
          <w:rFonts w:ascii="Century Gothic" w:hAnsi="Century Gothic"/>
          <w:b/>
          <w:sz w:val="23"/>
          <w:szCs w:val="23"/>
        </w:rPr>
        <w:t xml:space="preserve"> </w:t>
      </w:r>
    </w:p>
    <w:p w14:paraId="58B6B875" w14:textId="5ECD05B3" w:rsidR="00A62B0F" w:rsidRPr="003037EC" w:rsidRDefault="00A62B0F" w:rsidP="00A62B0F">
      <w:pPr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</w:rPr>
        <w:t>Position: Hipster</w:t>
      </w:r>
    </w:p>
    <w:p w14:paraId="76425FF7" w14:textId="58660D1C" w:rsidR="00A62B0F" w:rsidRDefault="00A62B0F" w:rsidP="00E46265">
      <w:pPr>
        <w:spacing w:after="0"/>
        <w:rPr>
          <w:rFonts w:ascii="Century Gothic" w:hAnsi="Century Gothic"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Language:</w:t>
      </w:r>
      <w:r w:rsidRPr="003037EC">
        <w:rPr>
          <w:rFonts w:ascii="Century Gothic" w:hAnsi="Century Gothic"/>
          <w:sz w:val="20"/>
          <w:szCs w:val="20"/>
        </w:rPr>
        <w:t xml:space="preserve"> AngularJS, PHP, Bootstrap, CSS, HTML, Android, and Firebase</w:t>
      </w:r>
    </w:p>
    <w:p w14:paraId="5E11D113" w14:textId="77777777" w:rsidR="00842D4D" w:rsidRDefault="00842D4D" w:rsidP="00E46265">
      <w:pPr>
        <w:spacing w:after="0"/>
        <w:rPr>
          <w:rFonts w:ascii="Century Gothic" w:hAnsi="Century Gothic"/>
          <w:sz w:val="20"/>
          <w:szCs w:val="20"/>
        </w:rPr>
      </w:pPr>
    </w:p>
    <w:p w14:paraId="3C81BE15" w14:textId="6C206004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</w:t>
      </w:r>
      <w:proofErr w:type="spellStart"/>
      <w:r>
        <w:rPr>
          <w:b/>
          <w:bCs/>
          <w:sz w:val="28"/>
          <w:szCs w:val="40"/>
        </w:rPr>
        <w:t>inc.</w:t>
      </w:r>
      <w:proofErr w:type="spellEnd"/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527DF211" w:rsidR="00842D4D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hd w:val="clear" w:color="auto" w:fill="FFFFFF"/>
        </w:rPr>
      </w:pP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Technical Support for hardware and software</w:t>
      </w:r>
      <w:r w:rsidRPr="00842D4D">
        <w:rPr>
          <w:rFonts w:cs="Segoe UI"/>
          <w:color w:val="000000" w:themeColor="text1"/>
        </w:rPr>
        <w:br/>
      </w:r>
      <w:r w:rsidRPr="00842D4D">
        <w:rPr>
          <w:rFonts w:cs="Segoe UI"/>
          <w:color w:val="000000" w:themeColor="text1"/>
          <w:shd w:val="clear" w:color="auto" w:fill="FFFFFF"/>
        </w:rPr>
        <w:t>+ </w:t>
      </w:r>
      <w:r w:rsidRPr="00842D4D">
        <w:rPr>
          <w:rFonts w:cs="Segoe UI"/>
          <w:b/>
          <w:bCs/>
          <w:color w:val="000000" w:themeColor="text1"/>
          <w:shd w:val="clear" w:color="auto" w:fill="FFFFFF"/>
        </w:rPr>
        <w:t>Created Inventory System for the company</w:t>
      </w:r>
    </w:p>
    <w:p w14:paraId="05034664" w14:textId="77777777" w:rsidR="00842D4D" w:rsidRPr="00842D4D" w:rsidRDefault="00842D4D" w:rsidP="00842D4D">
      <w:pPr>
        <w:numPr>
          <w:ilvl w:val="0"/>
          <w:numId w:val="3"/>
        </w:numPr>
        <w:shd w:val="clear" w:color="auto" w:fill="FFFFFF"/>
        <w:spacing w:before="240" w:after="0" w:line="240" w:lineRule="auto"/>
        <w:rPr>
          <w:rFonts w:ascii="Century Gothic" w:eastAsia="Times New Roman" w:hAnsi="Century Gothic" w:cs="Segoe UI"/>
          <w:color w:val="000000" w:themeColor="text1"/>
          <w:sz w:val="20"/>
          <w:szCs w:val="20"/>
        </w:rPr>
      </w:pPr>
      <w:r w:rsidRPr="00842D4D">
        <w:rPr>
          <w:rFonts w:ascii="Century Gothic" w:eastAsia="Times New Roman" w:hAnsi="Century Gothic" w:cs="Segoe UI"/>
          <w:color w:val="000000" w:themeColor="text1"/>
          <w:sz w:val="20"/>
          <w:szCs w:val="20"/>
        </w:rPr>
        <w:t>Laravel, SQL, CSS, HTML, and GIT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lastRenderedPageBreak/>
        <w:t xml:space="preserve">Immaculate Heart of Mary Academy – </w:t>
      </w:r>
      <w:proofErr w:type="spellStart"/>
      <w:r w:rsidRPr="003037EC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7A46B904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GDG Cebu – Google Developers Group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3037EC" w:rsidRDefault="006428EB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UNIVERSITY OF CEBU – PHILIPPINE SOCIETY OF INFORMATION TECHNOLOGY STUDENT (PSITS)</w:t>
      </w:r>
    </w:p>
    <w:p w14:paraId="409658B3" w14:textId="7DAFDF02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18027447" w14:textId="77777777" w:rsidR="00104DE8" w:rsidRDefault="00104DE8" w:rsidP="00104DE8">
      <w:pPr>
        <w:pStyle w:val="Year"/>
        <w:rPr>
          <w:sz w:val="18"/>
        </w:rPr>
      </w:pPr>
    </w:p>
    <w:p w14:paraId="19BF6C0D" w14:textId="33A26E5F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6F54C6A4" w14:textId="2EA1A64B" w:rsidR="00104DE8" w:rsidRDefault="00104DE8" w:rsidP="00104DE8">
      <w:pPr>
        <w:pStyle w:val="Year"/>
        <w:jc w:val="left"/>
        <w:rPr>
          <w:sz w:val="18"/>
        </w:rPr>
      </w:pPr>
      <w:r w:rsidRPr="00104DE8">
        <w:rPr>
          <w:b/>
          <w:bCs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3EE1EAE4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2021</w:t>
      </w:r>
      <w:r w:rsidRPr="003037EC">
        <w:rPr>
          <w:sz w:val="18"/>
        </w:rPr>
        <w:t>)</w:t>
      </w:r>
    </w:p>
    <w:p w14:paraId="53CEDE5D" w14:textId="1F802181" w:rsidR="006A08EE" w:rsidRDefault="00104DE8" w:rsidP="00104DE8">
      <w:pPr>
        <w:pStyle w:val="Year"/>
        <w:jc w:val="left"/>
        <w:rPr>
          <w:sz w:val="18"/>
        </w:rPr>
      </w:pPr>
      <w:r w:rsidRPr="00104DE8">
        <w:rPr>
          <w:b/>
          <w:bCs/>
          <w:szCs w:val="24"/>
        </w:rPr>
        <w:t>Maintain</w:t>
      </w:r>
      <w:r w:rsidR="00E566D8">
        <w:rPr>
          <w:b/>
          <w:bCs/>
          <w:szCs w:val="24"/>
        </w:rPr>
        <w:t>ing</w:t>
      </w:r>
      <w:r w:rsidRPr="00104DE8">
        <w:rPr>
          <w:b/>
          <w:bCs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6F25E857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2012</w:t>
      </w:r>
      <w:r w:rsidRPr="003037EC">
        <w:rPr>
          <w:sz w:val="18"/>
        </w:rPr>
        <w:t>)</w:t>
      </w:r>
    </w:p>
    <w:p w14:paraId="40A6A077" w14:textId="4104AB66" w:rsidR="00104DE8" w:rsidRPr="00104DE8" w:rsidRDefault="00104DE8" w:rsidP="00104DE8">
      <w:pPr>
        <w:pStyle w:val="Year"/>
        <w:jc w:val="left"/>
        <w:rPr>
          <w:b/>
          <w:bCs/>
          <w:szCs w:val="24"/>
        </w:rPr>
      </w:pPr>
      <w:r w:rsidRPr="00104DE8">
        <w:rPr>
          <w:b/>
          <w:bCs/>
          <w:szCs w:val="24"/>
        </w:rPr>
        <w:t xml:space="preserve">SMART </w:t>
      </w:r>
      <w:proofErr w:type="spellStart"/>
      <w:r w:rsidRPr="00104DE8">
        <w:rPr>
          <w:b/>
          <w:bCs/>
          <w:szCs w:val="24"/>
        </w:rPr>
        <w:t>Technopreneurship</w:t>
      </w:r>
      <w:proofErr w:type="spellEnd"/>
      <w:r w:rsidRPr="00104DE8">
        <w:rPr>
          <w:b/>
          <w:bCs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247D4A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8)</w:t>
      </w:r>
    </w:p>
    <w:p w14:paraId="3B5F0260" w14:textId="785F4FAF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Building Entrepreneurial Ecosystem to Enhance Higher Education Value-Added for Better Graduate Employability</w:t>
      </w:r>
      <w:r w:rsidR="00104DE8">
        <w:rPr>
          <w:b/>
          <w:bCs/>
          <w:szCs w:val="24"/>
        </w:rPr>
        <w:t xml:space="preserve"> |</w:t>
      </w:r>
      <w:r w:rsidRPr="003037EC">
        <w:rPr>
          <w:b/>
          <w:bCs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7)</w:t>
      </w:r>
    </w:p>
    <w:p w14:paraId="3336EDA3" w14:textId="3889DF38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  <w:r w:rsidRPr="003037EC">
        <w:rPr>
          <w:b/>
          <w:bCs/>
          <w:szCs w:val="24"/>
        </w:rPr>
        <w:t>Sharpen</w:t>
      </w:r>
      <w:r w:rsidR="00612255">
        <w:rPr>
          <w:b/>
          <w:bCs/>
          <w:szCs w:val="24"/>
        </w:rPr>
        <w:t>ing Junior Mobile Technologists</w:t>
      </w:r>
      <w:r w:rsidR="00104DE8">
        <w:rPr>
          <w:b/>
          <w:bCs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1334E332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2016)</w:t>
      </w:r>
    </w:p>
    <w:p w14:paraId="2260BEAB" w14:textId="4BAC0C2E" w:rsidR="006A08EE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  <w:r w:rsidRPr="003037EC">
        <w:rPr>
          <w:rFonts w:ascii="Century Gothic" w:hAnsi="Century Gothic"/>
          <w:b/>
          <w:bCs/>
          <w:sz w:val="20"/>
          <w:szCs w:val="20"/>
        </w:rPr>
        <w:t>Shaping up Creativ</w:t>
      </w:r>
      <w:r w:rsidR="00612255">
        <w:rPr>
          <w:rFonts w:ascii="Century Gothic" w:hAnsi="Century Gothic"/>
          <w:b/>
          <w:bCs/>
          <w:sz w:val="20"/>
          <w:szCs w:val="20"/>
        </w:rPr>
        <w:t>e Minds through Great UX Design</w:t>
      </w:r>
      <w:r w:rsidR="00104DE8">
        <w:rPr>
          <w:rFonts w:ascii="Century Gothic" w:hAnsi="Century Gothic"/>
          <w:b/>
          <w:bCs/>
          <w:sz w:val="20"/>
          <w:szCs w:val="20"/>
        </w:rPr>
        <w:t xml:space="preserve"> | University of Cebu</w:t>
      </w:r>
    </w:p>
    <w:p w14:paraId="2BA4F6A4" w14:textId="7296BA2E" w:rsidR="00B86F1F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63BB891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Ma. </w:t>
      </w:r>
      <w:proofErr w:type="spellStart"/>
      <w:r w:rsidRPr="0057132A">
        <w:rPr>
          <w:b/>
          <w:bCs/>
          <w:sz w:val="24"/>
          <w:szCs w:val="24"/>
        </w:rPr>
        <w:t>Cathering</w:t>
      </w:r>
      <w:proofErr w:type="spellEnd"/>
      <w:r w:rsidRPr="0057132A">
        <w:rPr>
          <w:b/>
          <w:bCs/>
          <w:sz w:val="24"/>
          <w:szCs w:val="24"/>
        </w:rPr>
        <w:t xml:space="preserve"> </w:t>
      </w:r>
      <w:proofErr w:type="spellStart"/>
      <w:r w:rsidRPr="0057132A">
        <w:rPr>
          <w:b/>
          <w:bCs/>
          <w:sz w:val="24"/>
          <w:szCs w:val="24"/>
        </w:rPr>
        <w:t>Carumba</w:t>
      </w:r>
      <w:proofErr w:type="spellEnd"/>
    </w:p>
    <w:p w14:paraId="0C245D15" w14:textId="67C77671" w:rsidR="0057132A" w:rsidRPr="0057132A" w:rsidRDefault="0057132A" w:rsidP="00B86F1F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AE2960">
        <w:rPr>
          <w:rFonts w:cs="Segoe UI"/>
          <w:caps/>
          <w:color w:val="C45911" w:themeColor="accent2" w:themeShade="BF"/>
          <w:szCs w:val="18"/>
          <w:shd w:val="clear" w:color="auto" w:fill="FFFFFF"/>
        </w:rPr>
        <w:t>S</w:t>
      </w:r>
      <w:r w:rsidRPr="00AE2960">
        <w:rPr>
          <w:rFonts w:cs="Segoe UI"/>
          <w:color w:val="C45911" w:themeColor="accent2" w:themeShade="BF"/>
          <w:szCs w:val="18"/>
          <w:shd w:val="clear" w:color="auto" w:fill="FFFFFF"/>
        </w:rPr>
        <w:t>ecretary</w:t>
      </w:r>
      <w:r w:rsidR="00AE2960" w:rsidRPr="00AE2960"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– College of Computer Studies – UC – Main</w:t>
      </w:r>
    </w:p>
    <w:p w14:paraId="2C38BEA9" w14:textId="59E655D3" w:rsidR="00AE2960" w:rsidRPr="00AE2960" w:rsidRDefault="00AE2960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>Contact: 255 – 7777 loc. 113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41EB5DC0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proofErr w:type="spellStart"/>
      <w:r>
        <w:rPr>
          <w:b/>
          <w:bCs/>
          <w:sz w:val="24"/>
          <w:szCs w:val="24"/>
        </w:rPr>
        <w:t>Jelaic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Gilbuela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spellStart"/>
      <w:r>
        <w:rPr>
          <w:b/>
          <w:bCs/>
          <w:sz w:val="24"/>
          <w:szCs w:val="24"/>
        </w:rPr>
        <w:t>Santillan</w:t>
      </w:r>
      <w:proofErr w:type="spellEnd"/>
    </w:p>
    <w:p w14:paraId="1C7B5604" w14:textId="0DBBA370" w:rsidR="00AE2960" w:rsidRPr="0057132A" w:rsidRDefault="00AE2960" w:rsidP="00AE2960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Admin – </w:t>
      </w:r>
      <w:proofErr w:type="spellStart"/>
      <w:r>
        <w:rPr>
          <w:rFonts w:cs="Segoe UI"/>
          <w:color w:val="C45911" w:themeColor="accent2" w:themeShade="BF"/>
          <w:szCs w:val="18"/>
          <w:shd w:val="clear" w:color="auto" w:fill="FFFFFF"/>
        </w:rPr>
        <w:t>HiPE</w:t>
      </w:r>
      <w:proofErr w:type="spellEnd"/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 Japan Inc.</w:t>
      </w:r>
    </w:p>
    <w:p w14:paraId="429FA5AE" w14:textId="31F3B1DE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399 – 1214 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Pr="00AE2960" w:rsidRDefault="005756B7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AB3D8C" w14:textId="77777777" w:rsidR="00CB3589" w:rsidRDefault="00CB3589" w:rsidP="000B6987">
      <w:pPr>
        <w:spacing w:after="0" w:line="240" w:lineRule="auto"/>
      </w:pPr>
      <w:r>
        <w:separator/>
      </w:r>
    </w:p>
  </w:endnote>
  <w:endnote w:type="continuationSeparator" w:id="0">
    <w:p w14:paraId="511D59E9" w14:textId="77777777" w:rsidR="00CB3589" w:rsidRDefault="00CB3589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607246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B7761DA" w14:textId="68BB0CFD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93F3D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93F3D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D3E755" w14:textId="77777777" w:rsidR="00CB3589" w:rsidRDefault="00CB3589" w:rsidP="000B6987">
      <w:pPr>
        <w:spacing w:after="0" w:line="240" w:lineRule="auto"/>
      </w:pPr>
      <w:r>
        <w:separator/>
      </w:r>
    </w:p>
  </w:footnote>
  <w:footnote w:type="continuationSeparator" w:id="0">
    <w:p w14:paraId="46219051" w14:textId="77777777" w:rsidR="00CB3589" w:rsidRDefault="00CB3589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PH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4E0C"/>
    <w:rsid w:val="000B6987"/>
    <w:rsid w:val="001015B9"/>
    <w:rsid w:val="00104DE8"/>
    <w:rsid w:val="002240C7"/>
    <w:rsid w:val="00225A62"/>
    <w:rsid w:val="003037EC"/>
    <w:rsid w:val="0032061A"/>
    <w:rsid w:val="003357CA"/>
    <w:rsid w:val="003639EB"/>
    <w:rsid w:val="003741F7"/>
    <w:rsid w:val="00435CF6"/>
    <w:rsid w:val="00463F7D"/>
    <w:rsid w:val="00503663"/>
    <w:rsid w:val="00513E87"/>
    <w:rsid w:val="005327A9"/>
    <w:rsid w:val="005519CE"/>
    <w:rsid w:val="005675DF"/>
    <w:rsid w:val="0057132A"/>
    <w:rsid w:val="005756B7"/>
    <w:rsid w:val="00597A4F"/>
    <w:rsid w:val="005A1429"/>
    <w:rsid w:val="00612255"/>
    <w:rsid w:val="00616199"/>
    <w:rsid w:val="006428EB"/>
    <w:rsid w:val="0068174C"/>
    <w:rsid w:val="006A08EE"/>
    <w:rsid w:val="006B4A56"/>
    <w:rsid w:val="006F0272"/>
    <w:rsid w:val="007635D2"/>
    <w:rsid w:val="007940CD"/>
    <w:rsid w:val="007F0AF8"/>
    <w:rsid w:val="008121F8"/>
    <w:rsid w:val="00842D4D"/>
    <w:rsid w:val="00855146"/>
    <w:rsid w:val="008D3392"/>
    <w:rsid w:val="00937263"/>
    <w:rsid w:val="00954519"/>
    <w:rsid w:val="00977D03"/>
    <w:rsid w:val="009E1E0E"/>
    <w:rsid w:val="009E5BCE"/>
    <w:rsid w:val="00A31B0C"/>
    <w:rsid w:val="00A44BDA"/>
    <w:rsid w:val="00A57E08"/>
    <w:rsid w:val="00A62B0F"/>
    <w:rsid w:val="00A937BD"/>
    <w:rsid w:val="00A9589B"/>
    <w:rsid w:val="00AD49FF"/>
    <w:rsid w:val="00AE2960"/>
    <w:rsid w:val="00B626D1"/>
    <w:rsid w:val="00B634CC"/>
    <w:rsid w:val="00B7418A"/>
    <w:rsid w:val="00B86F1F"/>
    <w:rsid w:val="00BE1E08"/>
    <w:rsid w:val="00BE49FD"/>
    <w:rsid w:val="00BF63D5"/>
    <w:rsid w:val="00C16EB5"/>
    <w:rsid w:val="00C270B3"/>
    <w:rsid w:val="00C574AC"/>
    <w:rsid w:val="00C93F3D"/>
    <w:rsid w:val="00CB3589"/>
    <w:rsid w:val="00D040C1"/>
    <w:rsid w:val="00D62A75"/>
    <w:rsid w:val="00D76646"/>
    <w:rsid w:val="00DA6959"/>
    <w:rsid w:val="00DB0C0E"/>
    <w:rsid w:val="00DB1359"/>
    <w:rsid w:val="00DB47A5"/>
    <w:rsid w:val="00E1068B"/>
    <w:rsid w:val="00E46265"/>
    <w:rsid w:val="00E566D8"/>
    <w:rsid w:val="00EA18D0"/>
    <w:rsid w:val="00EB01EB"/>
    <w:rsid w:val="00F05175"/>
    <w:rsid w:val="00F16B30"/>
    <w:rsid w:val="00F2632D"/>
    <w:rsid w:val="00F37855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</TotalTime>
  <Pages>1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Mel</cp:lastModifiedBy>
  <cp:revision>81</cp:revision>
  <cp:lastPrinted>2021-11-19T03:48:00Z</cp:lastPrinted>
  <dcterms:created xsi:type="dcterms:W3CDTF">2021-03-28T16:09:00Z</dcterms:created>
  <dcterms:modified xsi:type="dcterms:W3CDTF">2021-11-19T03:48:00Z</dcterms:modified>
</cp:coreProperties>
</file>